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17FB" w14:textId="77777777" w:rsidR="00DD4A73" w:rsidRDefault="009B2C20">
      <w:pPr>
        <w:pStyle w:val="a4"/>
      </w:pPr>
      <w:r>
        <w:t>Отчёт по 4 этапу индивидуального проекта</w:t>
      </w:r>
    </w:p>
    <w:p w14:paraId="12EBA25F" w14:textId="77777777" w:rsidR="00DD4A73" w:rsidRDefault="009B2C20">
      <w:pPr>
        <w:pStyle w:val="a5"/>
      </w:pPr>
      <w:r>
        <w:t>Дисциплина: Операционные системы</w:t>
      </w:r>
    </w:p>
    <w:p w14:paraId="74C0D41A" w14:textId="77777777" w:rsidR="00DD4A73" w:rsidRDefault="009B2C20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3985460"/>
        <w:docPartObj>
          <w:docPartGallery w:val="Table of Contents"/>
          <w:docPartUnique/>
        </w:docPartObj>
      </w:sdtPr>
      <w:sdtEndPr/>
      <w:sdtContent>
        <w:p w14:paraId="2495CF20" w14:textId="77777777" w:rsidR="00DD4A73" w:rsidRDefault="009B2C20">
          <w:pPr>
            <w:pStyle w:val="ae"/>
          </w:pPr>
          <w:r>
            <w:t>Содержание</w:t>
          </w:r>
        </w:p>
        <w:p w14:paraId="2237C4D6" w14:textId="77777777" w:rsidR="009F23FD" w:rsidRDefault="009B2C2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84180" w:history="1">
            <w:r w:rsidR="009F23FD" w:rsidRPr="00061E09">
              <w:rPr>
                <w:rStyle w:val="ad"/>
                <w:noProof/>
              </w:rPr>
              <w:t>Цель работы</w:t>
            </w:r>
            <w:r w:rsidR="009F23FD">
              <w:rPr>
                <w:noProof/>
                <w:webHidden/>
              </w:rPr>
              <w:tab/>
            </w:r>
            <w:r w:rsidR="009F23FD">
              <w:rPr>
                <w:noProof/>
                <w:webHidden/>
              </w:rPr>
              <w:fldChar w:fldCharType="begin"/>
            </w:r>
            <w:r w:rsidR="009F23FD">
              <w:rPr>
                <w:noProof/>
                <w:webHidden/>
              </w:rPr>
              <w:instrText xml:space="preserve"> PAGEREF _Toc103984180 \h </w:instrText>
            </w:r>
            <w:r w:rsidR="009F23FD">
              <w:rPr>
                <w:noProof/>
                <w:webHidden/>
              </w:rPr>
            </w:r>
            <w:r w:rsidR="009F23FD">
              <w:rPr>
                <w:noProof/>
                <w:webHidden/>
              </w:rPr>
              <w:fldChar w:fldCharType="separate"/>
            </w:r>
            <w:r w:rsidR="009F23FD">
              <w:rPr>
                <w:noProof/>
                <w:webHidden/>
              </w:rPr>
              <w:t>1</w:t>
            </w:r>
            <w:r w:rsidR="009F23FD">
              <w:rPr>
                <w:noProof/>
                <w:webHidden/>
              </w:rPr>
              <w:fldChar w:fldCharType="end"/>
            </w:r>
          </w:hyperlink>
        </w:p>
        <w:p w14:paraId="508700C9" w14:textId="77777777" w:rsidR="009F23FD" w:rsidRDefault="009F23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4181" w:history="1">
            <w:r w:rsidRPr="00061E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4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5FDF4" w14:textId="77777777" w:rsidR="009F23FD" w:rsidRDefault="009F23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4182" w:history="1">
            <w:r w:rsidRPr="00061E0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4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58CD" w14:textId="77777777" w:rsidR="00DD4A73" w:rsidRDefault="009B2C20">
          <w:r>
            <w:fldChar w:fldCharType="end"/>
          </w:r>
        </w:p>
      </w:sdtContent>
    </w:sdt>
    <w:p w14:paraId="31C77E2D" w14:textId="77777777" w:rsidR="00DD4A73" w:rsidRDefault="009B2C20">
      <w:pPr>
        <w:pStyle w:val="1"/>
      </w:pPr>
      <w:bookmarkStart w:id="0" w:name="цель-работы"/>
      <w:bookmarkStart w:id="1" w:name="_Toc103984180"/>
      <w:r>
        <w:t>Цель работы</w:t>
      </w:r>
      <w:bookmarkEnd w:id="1"/>
    </w:p>
    <w:p w14:paraId="4D4045AF" w14:textId="77777777" w:rsidR="00DD4A73" w:rsidRDefault="009B2C20">
      <w:pPr>
        <w:pStyle w:val="FirstParagraph"/>
      </w:pPr>
      <w:r>
        <w:t>Добавить к сайту ссылки на научные и библиометрические ресурсы.</w:t>
      </w:r>
    </w:p>
    <w:p w14:paraId="35BE3366" w14:textId="77777777" w:rsidR="00DD4A73" w:rsidRDefault="009B2C20">
      <w:pPr>
        <w:pStyle w:val="1"/>
      </w:pPr>
      <w:bookmarkStart w:id="2" w:name="выполнение-лабораторной-работы"/>
      <w:bookmarkStart w:id="3" w:name="_Toc103984181"/>
      <w:bookmarkEnd w:id="0"/>
      <w:r>
        <w:t>Выполнение лабораторной работы</w:t>
      </w:r>
      <w:bookmarkEnd w:id="3"/>
    </w:p>
    <w:p w14:paraId="5CC6AE50" w14:textId="77777777" w:rsidR="00DD4A73" w:rsidRDefault="009B2C20">
      <w:pPr>
        <w:pStyle w:val="Compact"/>
        <w:numPr>
          <w:ilvl w:val="0"/>
          <w:numId w:val="2"/>
        </w:numPr>
      </w:pPr>
      <w:r>
        <w:t>Зарегестрируемся на соответствующих ресурсах</w:t>
      </w:r>
    </w:p>
    <w:p w14:paraId="4D1A203C" w14:textId="77777777" w:rsidR="00DD4A73" w:rsidRDefault="009B2C20">
      <w:pPr>
        <w:pStyle w:val="FirstParagraph"/>
      </w:pPr>
      <w:r>
        <w:t xml:space="preserve">eLibrary : https://www.elibrary.ru/defaultx.asp?; </w:t>
      </w:r>
      <w:r>
        <w:rPr>
          <w:noProof/>
        </w:rPr>
        <w:drawing>
          <wp:inline distT="0" distB="0" distL="0" distR="0" wp14:anchorId="255BDBAC" wp14:editId="500718B2">
            <wp:extent cx="1943899" cy="3529711"/>
            <wp:effectExtent l="0" t="0" r="0" b="0"/>
            <wp:docPr id="22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35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36A38" w14:textId="77777777" w:rsidR="00DD4A73" w:rsidRDefault="009B2C20">
      <w:pPr>
        <w:pStyle w:val="a0"/>
      </w:pPr>
      <w:r>
        <w:lastRenderedPageBreak/>
        <w:t xml:space="preserve">Google Scholar : https://scholar.google.com/; </w:t>
      </w:r>
      <w:r>
        <w:rPr>
          <w:noProof/>
        </w:rPr>
        <w:drawing>
          <wp:inline distT="0" distB="0" distL="0" distR="0" wp14:anchorId="3B4B3BE2" wp14:editId="50451110">
            <wp:extent cx="5334000" cy="1853513"/>
            <wp:effectExtent l="0" t="0" r="0" b="0"/>
            <wp:docPr id="25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EF109" w14:textId="77777777" w:rsidR="00DD4A73" w:rsidRDefault="009B2C20">
      <w:pPr>
        <w:pStyle w:val="a0"/>
      </w:pPr>
      <w:r>
        <w:t>ORCID : https://</w:t>
      </w:r>
      <w:r>
        <w:t xml:space="preserve">orcid.org/0000-0002-3788-6533; </w:t>
      </w:r>
      <w:r>
        <w:rPr>
          <w:noProof/>
        </w:rPr>
        <w:drawing>
          <wp:inline distT="0" distB="0" distL="0" distR="0" wp14:anchorId="04AC62FD" wp14:editId="645E4505">
            <wp:extent cx="5334000" cy="2804302"/>
            <wp:effectExtent l="0" t="0" r="0" b="0"/>
            <wp:docPr id="28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1C87F" w14:textId="77777777" w:rsidR="00DD4A73" w:rsidRDefault="009B2C20">
      <w:pPr>
        <w:pStyle w:val="a0"/>
      </w:pPr>
      <w:r>
        <w:t xml:space="preserve">Mendeley : https://www.mendeley.com/; </w:t>
      </w:r>
      <w:r>
        <w:rPr>
          <w:noProof/>
        </w:rPr>
        <w:drawing>
          <wp:inline distT="0" distB="0" distL="0" distR="0" wp14:anchorId="0F8ACB1A" wp14:editId="5A9E68B4">
            <wp:extent cx="5334000" cy="1472318"/>
            <wp:effectExtent l="0" t="0" r="0" b="0"/>
            <wp:docPr id="31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5B55B" w14:textId="77777777" w:rsidR="00DD4A73" w:rsidRDefault="009B2C20">
      <w:pPr>
        <w:pStyle w:val="a0"/>
      </w:pPr>
      <w:r>
        <w:lastRenderedPageBreak/>
        <w:t xml:space="preserve">ResearchGate : https://www.researchgate.net/profile/Elena-Gorpinic; </w:t>
      </w:r>
      <w:r>
        <w:rPr>
          <w:noProof/>
        </w:rPr>
        <w:drawing>
          <wp:inline distT="0" distB="0" distL="0" distR="0" wp14:anchorId="0A23AD71" wp14:editId="15C178AF">
            <wp:extent cx="5334000" cy="1931687"/>
            <wp:effectExtent l="0" t="0" r="0" b="0"/>
            <wp:docPr id="34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B62C3" w14:textId="77777777" w:rsidR="00DD4A73" w:rsidRDefault="009B2C20">
      <w:pPr>
        <w:pStyle w:val="a0"/>
      </w:pPr>
      <w:r>
        <w:t>Academia.edu : https://independent.academia.edu/%D0%95%D0%BB%D0%B5%D0%BD%D0%B0%D0%93%D0%BE%D1%80%D0%BF%D0%B8%D0%B</w:t>
      </w:r>
      <w:r>
        <w:t xml:space="preserve">D%D0%B8%D1%87; </w:t>
      </w:r>
      <w:r>
        <w:rPr>
          <w:noProof/>
        </w:rPr>
        <w:drawing>
          <wp:inline distT="0" distB="0" distL="0" distR="0" wp14:anchorId="3A3F80A1" wp14:editId="31367D07">
            <wp:extent cx="5334000" cy="3476726"/>
            <wp:effectExtent l="0" t="0" r="0" b="0"/>
            <wp:docPr id="37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8B2AD" w14:textId="77777777" w:rsidR="00DD4A73" w:rsidRDefault="009B2C20">
      <w:pPr>
        <w:pStyle w:val="a0"/>
      </w:pPr>
      <w:r>
        <w:t xml:space="preserve">arXiv : https://arxiv.org/user/; </w:t>
      </w:r>
      <w:r>
        <w:rPr>
          <w:noProof/>
        </w:rPr>
        <w:drawing>
          <wp:inline distT="0" distB="0" distL="0" distR="0" wp14:anchorId="12673589" wp14:editId="1C7D80E5">
            <wp:extent cx="5334000" cy="2001912"/>
            <wp:effectExtent l="0" t="0" r="0" b="0"/>
            <wp:docPr id="40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B568A" w14:textId="77777777" w:rsidR="00DD4A73" w:rsidRDefault="009B2C20">
      <w:pPr>
        <w:pStyle w:val="a0"/>
      </w:pPr>
      <w:r>
        <w:lastRenderedPageBreak/>
        <w:t xml:space="preserve">github : https://github.com/ElenaGorpinich </w:t>
      </w:r>
      <w:r>
        <w:rPr>
          <w:noProof/>
        </w:rPr>
        <w:drawing>
          <wp:inline distT="0" distB="0" distL="0" distR="0" wp14:anchorId="15C6868B" wp14:editId="7C24428E">
            <wp:extent cx="3990109" cy="4872537"/>
            <wp:effectExtent l="0" t="0" r="0" b="0"/>
            <wp:docPr id="43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48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3AEBF" w14:textId="77777777" w:rsidR="00DD4A73" w:rsidRDefault="009B2C20">
      <w:pPr>
        <w:numPr>
          <w:ilvl w:val="0"/>
          <w:numId w:val="3"/>
        </w:numPr>
      </w:pPr>
      <w:r>
        <w:t xml:space="preserve">Находим подходящие иконки (https://wowchemy.com/docs/getting-started/page-builder/#icons) </w:t>
      </w:r>
      <w:r>
        <w:rPr>
          <w:noProof/>
        </w:rPr>
        <w:drawing>
          <wp:inline distT="0" distB="0" distL="0" distR="0" wp14:anchorId="161A4D68" wp14:editId="0A18402A">
            <wp:extent cx="5334000" cy="2628717"/>
            <wp:effectExtent l="0" t="0" r="0" b="0"/>
            <wp:docPr id="46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39B39" w14:textId="77777777" w:rsidR="00DD4A73" w:rsidRDefault="009B2C20">
      <w:pPr>
        <w:numPr>
          <w:ilvl w:val="0"/>
          <w:numId w:val="3"/>
        </w:numPr>
      </w:pPr>
      <w:r>
        <w:lastRenderedPageBreak/>
        <w:t>Изменяем в файле /Users/elenagorpinich/work/blog/content/authors/ad</w:t>
      </w:r>
      <w:r>
        <w:t xml:space="preserve">min/_index.md информацию о соц сетях </w:t>
      </w:r>
      <w:r>
        <w:rPr>
          <w:noProof/>
        </w:rPr>
        <w:drawing>
          <wp:inline distT="0" distB="0" distL="0" distR="0" wp14:anchorId="5F623345" wp14:editId="5555B7C1">
            <wp:extent cx="5334000" cy="3739535"/>
            <wp:effectExtent l="0" t="0" r="0" b="0"/>
            <wp:docPr id="49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69845" w14:textId="77777777" w:rsidR="00DD4A73" w:rsidRDefault="009B2C20">
      <w:pPr>
        <w:numPr>
          <w:ilvl w:val="0"/>
          <w:numId w:val="3"/>
        </w:numPr>
      </w:pPr>
      <w:r>
        <w:t xml:space="preserve">Создаём два файла, в которых будут написаны наши посты по темам: “Прошедшая неделя”, “Оформление отчета”. Пишем требуемые посты </w:t>
      </w:r>
      <w:r>
        <w:rPr>
          <w:noProof/>
        </w:rPr>
        <w:drawing>
          <wp:inline distT="0" distB="0" distL="0" distR="0" wp14:anchorId="54775136" wp14:editId="00736641">
            <wp:extent cx="5334000" cy="710568"/>
            <wp:effectExtent l="0" t="0" r="0" b="0"/>
            <wp:docPr id="52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62672B9" wp14:editId="6C0C1C5D">
            <wp:extent cx="5334000" cy="4475320"/>
            <wp:effectExtent l="0" t="0" r="0" b="0"/>
            <wp:docPr id="55" name="Picture" descr="1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/11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A91C70" wp14:editId="1DB4C9E2">
            <wp:extent cx="5334000" cy="3823252"/>
            <wp:effectExtent l="0" t="0" r="0" b="0"/>
            <wp:docPr id="58" name="Picture" descr="1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/11.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C829B" w14:textId="77777777" w:rsidR="00DD4A73" w:rsidRDefault="009B2C20">
      <w:pPr>
        <w:numPr>
          <w:ilvl w:val="0"/>
          <w:numId w:val="3"/>
        </w:numPr>
      </w:pPr>
      <w:r>
        <w:lastRenderedPageBreak/>
        <w:t>Запускаем hugo, заходим в каталог public, добавили файлы. Обновляем https://elenago</w:t>
      </w:r>
      <w:r>
        <w:t xml:space="preserve">rpinich.github.io/ и можем увидеть свои обновленные данные(рис.[12]) </w:t>
      </w:r>
      <w:r>
        <w:rPr>
          <w:noProof/>
        </w:rPr>
        <w:drawing>
          <wp:inline distT="0" distB="0" distL="0" distR="0" wp14:anchorId="3BB1AABC" wp14:editId="29EFBAA7">
            <wp:extent cx="5334000" cy="3324197"/>
            <wp:effectExtent l="0" t="0" r="0" b="0"/>
            <wp:docPr id="61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B5199" w14:textId="77777777" w:rsidR="00DD4A73" w:rsidRDefault="009B2C20">
      <w:pPr>
        <w:numPr>
          <w:ilvl w:val="0"/>
          <w:numId w:val="3"/>
        </w:numPr>
      </w:pPr>
      <w:r>
        <w:lastRenderedPageBreak/>
        <w:t xml:space="preserve">Зайдём на наш сайт и проверим изменения(рис.[13-14]) </w:t>
      </w:r>
      <w:r>
        <w:rPr>
          <w:noProof/>
        </w:rPr>
        <w:drawing>
          <wp:inline distT="0" distB="0" distL="0" distR="0" wp14:anchorId="6CD84FAA" wp14:editId="41751309">
            <wp:extent cx="4360984" cy="3849432"/>
            <wp:effectExtent l="0" t="0" r="0" b="0"/>
            <wp:docPr id="64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84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36817DC" wp14:editId="0B6839BA">
            <wp:extent cx="5334000" cy="3342561"/>
            <wp:effectExtent l="0" t="0" r="0" b="0"/>
            <wp:docPr id="67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61387" w14:textId="77777777" w:rsidR="00DD4A73" w:rsidRDefault="009B2C20">
      <w:pPr>
        <w:pStyle w:val="1"/>
      </w:pPr>
      <w:bookmarkStart w:id="4" w:name="вывод"/>
      <w:bookmarkStart w:id="5" w:name="_Toc103984182"/>
      <w:bookmarkEnd w:id="2"/>
      <w:r>
        <w:t>Вывод</w:t>
      </w:r>
      <w:bookmarkEnd w:id="5"/>
    </w:p>
    <w:p w14:paraId="3AC7FDAE" w14:textId="77777777" w:rsidR="00DD4A73" w:rsidRDefault="009B2C20">
      <w:pPr>
        <w:pStyle w:val="FirstParagraph"/>
      </w:pPr>
      <w:r>
        <w:t>Добавили к сайту ссылки на научные и библиометрические ресурсы.</w:t>
      </w:r>
      <w:bookmarkEnd w:id="4"/>
    </w:p>
    <w:sectPr w:rsidR="00DD4A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22FEF" w14:textId="77777777" w:rsidR="009B2C20" w:rsidRDefault="009B2C20">
      <w:pPr>
        <w:spacing w:after="0"/>
      </w:pPr>
      <w:r>
        <w:separator/>
      </w:r>
    </w:p>
  </w:endnote>
  <w:endnote w:type="continuationSeparator" w:id="0">
    <w:p w14:paraId="7BC94C8A" w14:textId="77777777" w:rsidR="009B2C20" w:rsidRDefault="009B2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D201C" w14:textId="77777777" w:rsidR="009B2C20" w:rsidRDefault="009B2C20">
      <w:r>
        <w:separator/>
      </w:r>
    </w:p>
  </w:footnote>
  <w:footnote w:type="continuationSeparator" w:id="0">
    <w:p w14:paraId="74936254" w14:textId="77777777" w:rsidR="009B2C20" w:rsidRDefault="009B2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AA27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CD50282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C02CE49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4A73"/>
    <w:rsid w:val="009B2C20"/>
    <w:rsid w:val="009F23FD"/>
    <w:rsid w:val="00DD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C707558"/>
  <w15:docId w15:val="{7CCF2661-78F0-C24D-87B4-52F46E6D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23F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1</Words>
  <Characters>1378</Characters>
  <Application>Microsoft Office Word</Application>
  <DocSecurity>0</DocSecurity>
  <Lines>11</Lines>
  <Paragraphs>3</Paragraphs>
  <ScaleCrop>false</ScaleCrop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Горпинич Елена Михайловна</dc:creator>
  <cp:keywords/>
  <cp:lastModifiedBy>Горпинич Елена Михайловна</cp:lastModifiedBy>
  <cp:revision>3</cp:revision>
  <dcterms:created xsi:type="dcterms:W3CDTF">2022-05-20T21:09:00Z</dcterms:created>
  <dcterms:modified xsi:type="dcterms:W3CDTF">2022-05-20T21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